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1340B" w:rsidRDefault="006C226B">
      <w:pPr>
        <w:spacing w:before="480" w:after="120"/>
        <w:jc w:val="center"/>
      </w:pPr>
      <w:r>
        <w:rPr>
          <w:noProof/>
        </w:rPr>
        <w:drawing>
          <wp:inline distT="0" distB="0" distL="0" distR="0">
            <wp:extent cx="1638300" cy="1638300"/>
            <wp:effectExtent l="0" t="0" r="0" b="0"/>
            <wp:docPr id="1" name="image01.png" descr="https://lh6.googleusercontent.com/RI5-rE2EUdLR8wiuljSxJidBr689z2bLgYB5kYExCrMWcto4J_dTXQxDZAxMF-2fnubAHIhw85hNzi9E_q7BQDkV76N3XQ2W9UuvedCpjTkf0ZXgjpnOaNSYdypS5eys91MnrgJ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 descr="https://lh6.googleusercontent.com/RI5-rE2EUdLR8wiuljSxJidBr689z2bLgYB5kYExCrMWcto4J_dTXQxDZAxMF-2fnubAHIhw85hNzi9E_q7BQDkV76N3XQ2W9UuvedCpjTkf0ZXgjpnOaNSYdypS5eys91MnrgJa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1340B" w:rsidRDefault="00A26BAC">
      <w:pPr>
        <w:jc w:val="center"/>
      </w:pPr>
      <w:r>
        <w:rPr>
          <w:rFonts w:ascii="Times New Roman" w:eastAsia="Times New Roman" w:hAnsi="Times New Roman" w:cs="Times New Roman"/>
          <w:b/>
          <w:sz w:val="40"/>
          <w:szCs w:val="40"/>
        </w:rPr>
        <w:t>IFC Agenda for 4/6/2017</w:t>
      </w:r>
    </w:p>
    <w:p w:rsidR="0001340B" w:rsidRDefault="00A26BAC">
      <w:pPr>
        <w:jc w:val="center"/>
      </w:pPr>
      <w:r>
        <w:rPr>
          <w:rFonts w:ascii="Times New Roman" w:eastAsia="Times New Roman" w:hAnsi="Times New Roman" w:cs="Times New Roman"/>
          <w:b/>
          <w:sz w:val="40"/>
          <w:szCs w:val="40"/>
        </w:rPr>
        <w:t>6:00 pm in Library</w:t>
      </w:r>
    </w:p>
    <w:p w:rsidR="0001340B" w:rsidRDefault="0001340B"/>
    <w:p w:rsidR="0001340B" w:rsidRDefault="006C226B">
      <w:pPr>
        <w:numPr>
          <w:ilvl w:val="0"/>
          <w:numId w:val="1"/>
        </w:numPr>
        <w:ind w:left="720" w:hanging="360"/>
        <w:contextualSpacing/>
      </w:pPr>
      <w:r>
        <w:rPr>
          <w:rFonts w:ascii="Times New Roman" w:eastAsia="Times New Roman" w:hAnsi="Times New Roman" w:cs="Times New Roman"/>
        </w:rPr>
        <w:t xml:space="preserve">Call to Order </w:t>
      </w:r>
    </w:p>
    <w:p w:rsidR="0001340B" w:rsidRDefault="006C226B">
      <w:pPr>
        <w:numPr>
          <w:ilvl w:val="1"/>
          <w:numId w:val="1"/>
        </w:numPr>
        <w:ind w:hanging="360"/>
        <w:contextualSpacing/>
        <w:rPr>
          <w:rFonts w:ascii="Times" w:eastAsia="Times" w:hAnsi="Times" w:cs="Times"/>
        </w:rPr>
      </w:pPr>
      <w:proofErr w:type="spellStart"/>
      <w:r>
        <w:rPr>
          <w:rFonts w:ascii="Times New Roman" w:eastAsia="Times New Roman" w:hAnsi="Times New Roman" w:cs="Times New Roman"/>
        </w:rPr>
        <w:t>Role</w:t>
      </w:r>
      <w:proofErr w:type="spellEnd"/>
      <w:r>
        <w:rPr>
          <w:rFonts w:ascii="Times New Roman" w:eastAsia="Times New Roman" w:hAnsi="Times New Roman" w:cs="Times New Roman"/>
        </w:rPr>
        <w:t xml:space="preserve"> call 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Alpha Kappa Lambda </w:t>
      </w:r>
      <w:r w:rsidR="00A26BAC">
        <w:rPr>
          <w:rFonts w:ascii="Times New Roman" w:eastAsia="Times New Roman" w:hAnsi="Times New Roman" w:cs="Times New Roman"/>
        </w:rPr>
        <w:t>- Here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Delta Sigma Phi </w:t>
      </w:r>
      <w:r w:rsidR="00A26BAC">
        <w:rPr>
          <w:rFonts w:ascii="Times New Roman" w:eastAsia="Times New Roman" w:hAnsi="Times New Roman" w:cs="Times New Roman"/>
        </w:rPr>
        <w:t xml:space="preserve"> - Here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Delta Upsilon </w:t>
      </w:r>
      <w:r w:rsidR="00A26BAC">
        <w:rPr>
          <w:rFonts w:ascii="Times New Roman" w:eastAsia="Times New Roman" w:hAnsi="Times New Roman" w:cs="Times New Roman"/>
        </w:rPr>
        <w:t>- Here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Kappa Sigma 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Phi Gamma Delta (FIJI) </w:t>
      </w:r>
      <w:r w:rsidR="00A26BAC">
        <w:rPr>
          <w:rFonts w:ascii="Times New Roman" w:eastAsia="Times New Roman" w:hAnsi="Times New Roman" w:cs="Times New Roman"/>
        </w:rPr>
        <w:t>- Here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Pi Kappa Phi  </w:t>
      </w:r>
      <w:r w:rsidR="00A26BAC">
        <w:rPr>
          <w:rFonts w:ascii="Times New Roman" w:eastAsia="Times New Roman" w:hAnsi="Times New Roman" w:cs="Times New Roman"/>
        </w:rPr>
        <w:t>- Here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Sigma Chi 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Tau Kappa Epsilon </w:t>
      </w:r>
      <w:r w:rsidR="00A26BAC">
        <w:rPr>
          <w:rFonts w:ascii="Times New Roman" w:eastAsia="Times New Roman" w:hAnsi="Times New Roman" w:cs="Times New Roman"/>
        </w:rPr>
        <w:t>- Here</w:t>
      </w:r>
    </w:p>
    <w:p w:rsidR="0001340B" w:rsidRDefault="0001340B"/>
    <w:p w:rsidR="0001340B" w:rsidRDefault="006C226B">
      <w:pPr>
        <w:numPr>
          <w:ilvl w:val="1"/>
          <w:numId w:val="1"/>
        </w:numPr>
        <w:ind w:hanging="36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Visitor Announcements</w:t>
      </w:r>
    </w:p>
    <w:p w:rsidR="0001340B" w:rsidRDefault="0001340B"/>
    <w:p w:rsidR="0001340B" w:rsidRDefault="006C226B">
      <w:pPr>
        <w:numPr>
          <w:ilvl w:val="0"/>
          <w:numId w:val="1"/>
        </w:numPr>
        <w:ind w:left="720" w:hanging="360"/>
        <w:contextualSpacing/>
      </w:pPr>
      <w:r>
        <w:rPr>
          <w:rFonts w:ascii="Times New Roman" w:eastAsia="Times New Roman" w:hAnsi="Times New Roman" w:cs="Times New Roman"/>
        </w:rPr>
        <w:t>Approval of Minutes</w:t>
      </w:r>
    </w:p>
    <w:p w:rsidR="0001340B" w:rsidRDefault="006C226B">
      <w:pPr>
        <w:numPr>
          <w:ilvl w:val="1"/>
          <w:numId w:val="1"/>
        </w:numPr>
        <w:ind w:hanging="36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Minutes from last meeting</w:t>
      </w:r>
    </w:p>
    <w:p w:rsidR="0001340B" w:rsidRDefault="0001340B"/>
    <w:p w:rsidR="0001340B" w:rsidRDefault="006C226B">
      <w:pPr>
        <w:numPr>
          <w:ilvl w:val="1"/>
          <w:numId w:val="1"/>
        </w:numPr>
        <w:ind w:hanging="36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Corrections for agenda</w:t>
      </w:r>
    </w:p>
    <w:p w:rsidR="0001340B" w:rsidRDefault="0001340B"/>
    <w:p w:rsidR="0001340B" w:rsidRDefault="006C226B">
      <w:pPr>
        <w:numPr>
          <w:ilvl w:val="0"/>
          <w:numId w:val="1"/>
        </w:numPr>
        <w:ind w:left="720" w:hanging="360"/>
        <w:contextualSpacing/>
      </w:pPr>
      <w:r>
        <w:rPr>
          <w:rFonts w:ascii="Times New Roman" w:eastAsia="Times New Roman" w:hAnsi="Times New Roman" w:cs="Times New Roman"/>
        </w:rPr>
        <w:t>Officer Reports</w:t>
      </w:r>
    </w:p>
    <w:p w:rsidR="0001340B" w:rsidRDefault="006C226B">
      <w:pPr>
        <w:numPr>
          <w:ilvl w:val="1"/>
          <w:numId w:val="1"/>
        </w:numPr>
        <w:ind w:hanging="36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President</w:t>
      </w:r>
    </w:p>
    <w:p w:rsidR="0001340B" w:rsidRPr="00A26BAC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Community Updates and Dates</w:t>
      </w:r>
    </w:p>
    <w:p w:rsidR="00A26BAC" w:rsidRPr="00A26BAC" w:rsidRDefault="00A26BAC" w:rsidP="00A26BAC">
      <w:pPr>
        <w:numPr>
          <w:ilvl w:val="1"/>
          <w:numId w:val="1"/>
        </w:numPr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Voting on Amendment #002 – Unanimous Consent Clause</w:t>
      </w:r>
    </w:p>
    <w:p w:rsidR="00A26BAC" w:rsidRPr="00A26BAC" w:rsidRDefault="00A26BAC" w:rsidP="00A26BAC">
      <w:pPr>
        <w:numPr>
          <w:ilvl w:val="1"/>
          <w:numId w:val="1"/>
        </w:numPr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Kylee and I are working on Greek Awards</w:t>
      </w:r>
    </w:p>
    <w:p w:rsidR="0001340B" w:rsidRDefault="0001340B"/>
    <w:p w:rsidR="0001340B" w:rsidRPr="00A26BAC" w:rsidRDefault="006C226B">
      <w:pPr>
        <w:numPr>
          <w:ilvl w:val="1"/>
          <w:numId w:val="1"/>
        </w:numPr>
        <w:ind w:hanging="36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Vice President of External Affairs </w:t>
      </w:r>
    </w:p>
    <w:p w:rsidR="00A26BAC" w:rsidRDefault="00A26BAC" w:rsidP="00A26BAC">
      <w:pPr>
        <w:numPr>
          <w:ilvl w:val="2"/>
          <w:numId w:val="1"/>
        </w:numPr>
        <w:contextualSpacing/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DU won Greek week</w:t>
      </w:r>
    </w:p>
    <w:p w:rsidR="00A26BAC" w:rsidRDefault="00A26BAC" w:rsidP="00A26BAC">
      <w:pPr>
        <w:numPr>
          <w:ilvl w:val="3"/>
          <w:numId w:val="1"/>
        </w:numPr>
        <w:contextualSpacing/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Working on money situation</w:t>
      </w:r>
    </w:p>
    <w:p w:rsidR="00A26BAC" w:rsidRDefault="00A26BAC" w:rsidP="00A26BAC">
      <w:pPr>
        <w:numPr>
          <w:ilvl w:val="2"/>
          <w:numId w:val="1"/>
        </w:numPr>
        <w:contextualSpacing/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Looking to do a senior sendoff event</w:t>
      </w:r>
    </w:p>
    <w:p w:rsidR="00A26BAC" w:rsidRDefault="00A26BAC" w:rsidP="00A26BAC">
      <w:pPr>
        <w:numPr>
          <w:ilvl w:val="3"/>
          <w:numId w:val="1"/>
        </w:numPr>
        <w:contextualSpacing/>
        <w:rPr>
          <w:rFonts w:ascii="Times" w:eastAsia="Times" w:hAnsi="Times" w:cs="Times"/>
        </w:rPr>
      </w:pPr>
      <w:r>
        <w:rPr>
          <w:rFonts w:ascii="Times" w:eastAsia="Times" w:hAnsi="Times" w:cs="Times"/>
        </w:rPr>
        <w:t xml:space="preserve">Working on a </w:t>
      </w:r>
      <w:proofErr w:type="spellStart"/>
      <w:r>
        <w:rPr>
          <w:rFonts w:ascii="Times" w:eastAsia="Times" w:hAnsi="Times" w:cs="Times"/>
        </w:rPr>
        <w:t>greek</w:t>
      </w:r>
      <w:proofErr w:type="spellEnd"/>
      <w:r>
        <w:rPr>
          <w:rFonts w:ascii="Times" w:eastAsia="Times" w:hAnsi="Times" w:cs="Times"/>
        </w:rPr>
        <w:t xml:space="preserve"> social, something new we have never done</w:t>
      </w:r>
    </w:p>
    <w:p w:rsidR="00A26BAC" w:rsidRDefault="00A26BAC" w:rsidP="00A26BAC">
      <w:pPr>
        <w:numPr>
          <w:ilvl w:val="3"/>
          <w:numId w:val="1"/>
        </w:numPr>
        <w:contextualSpacing/>
        <w:rPr>
          <w:rFonts w:ascii="Times" w:eastAsia="Times" w:hAnsi="Times" w:cs="Times"/>
        </w:rPr>
      </w:pPr>
      <w:r>
        <w:rPr>
          <w:rFonts w:ascii="Times" w:eastAsia="Times" w:hAnsi="Times" w:cs="Times"/>
        </w:rPr>
        <w:lastRenderedPageBreak/>
        <w:t>New member social event?</w:t>
      </w:r>
    </w:p>
    <w:p w:rsidR="0001340B" w:rsidRDefault="0001340B"/>
    <w:p w:rsidR="0001340B" w:rsidRPr="00A26BAC" w:rsidRDefault="006C226B">
      <w:pPr>
        <w:numPr>
          <w:ilvl w:val="1"/>
          <w:numId w:val="1"/>
        </w:numPr>
        <w:ind w:hanging="36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Vice President of Internal Affairs</w:t>
      </w:r>
    </w:p>
    <w:p w:rsidR="00A26BAC" w:rsidRDefault="00A26BAC" w:rsidP="00A26BAC">
      <w:pPr>
        <w:numPr>
          <w:ilvl w:val="0"/>
          <w:numId w:val="1"/>
        </w:numPr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Dues will be due </w:t>
      </w:r>
    </w:p>
    <w:p w:rsidR="0001340B" w:rsidRDefault="0001340B"/>
    <w:p w:rsidR="0001340B" w:rsidRPr="00A26BAC" w:rsidRDefault="006C226B">
      <w:pPr>
        <w:numPr>
          <w:ilvl w:val="1"/>
          <w:numId w:val="1"/>
        </w:numPr>
        <w:ind w:hanging="36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Vice President of Recruitment</w:t>
      </w:r>
    </w:p>
    <w:p w:rsidR="00A26BAC" w:rsidRDefault="00A26BAC" w:rsidP="00A26BAC">
      <w:pPr>
        <w:numPr>
          <w:ilvl w:val="0"/>
          <w:numId w:val="1"/>
        </w:numPr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Meeting at 8:30 pm, dates are all set, </w:t>
      </w:r>
    </w:p>
    <w:p w:rsidR="0001340B" w:rsidRDefault="0001340B"/>
    <w:p w:rsidR="0001340B" w:rsidRPr="00A26BAC" w:rsidRDefault="006C226B">
      <w:pPr>
        <w:numPr>
          <w:ilvl w:val="1"/>
          <w:numId w:val="1"/>
        </w:numPr>
        <w:ind w:hanging="360"/>
        <w:contextualSpacing/>
        <w:rPr>
          <w:rFonts w:ascii="Times" w:eastAsia="Times" w:hAnsi="Times" w:cs="Times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</w:rPr>
        <w:t>Vice President of Fraternal Affairs</w:t>
      </w:r>
    </w:p>
    <w:p w:rsidR="00A26BAC" w:rsidRPr="00A26BAC" w:rsidRDefault="00A26BAC" w:rsidP="00A26BAC">
      <w:pPr>
        <w:numPr>
          <w:ilvl w:val="0"/>
          <w:numId w:val="1"/>
        </w:numPr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Currently working on the </w:t>
      </w:r>
      <w:proofErr w:type="spellStart"/>
      <w:r>
        <w:rPr>
          <w:rFonts w:ascii="Times New Roman" w:eastAsia="Times New Roman" w:hAnsi="Times New Roman" w:cs="Times New Roman"/>
        </w:rPr>
        <w:t>greek</w:t>
      </w:r>
      <w:proofErr w:type="spellEnd"/>
      <w:r>
        <w:rPr>
          <w:rFonts w:ascii="Times New Roman" w:eastAsia="Times New Roman" w:hAnsi="Times New Roman" w:cs="Times New Roman"/>
        </w:rPr>
        <w:t xml:space="preserve"> calendar</w:t>
      </w:r>
    </w:p>
    <w:p w:rsidR="00A26BAC" w:rsidRDefault="00A26BAC" w:rsidP="00A26BAC">
      <w:pPr>
        <w:numPr>
          <w:ilvl w:val="0"/>
          <w:numId w:val="1"/>
        </w:numPr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Organizing and updating </w:t>
      </w:r>
      <w:proofErr w:type="spellStart"/>
      <w:r>
        <w:rPr>
          <w:rFonts w:ascii="Times New Roman" w:eastAsia="Times New Roman" w:hAnsi="Times New Roman" w:cs="Times New Roman"/>
        </w:rPr>
        <w:t>greek</w:t>
      </w:r>
      <w:proofErr w:type="spellEnd"/>
      <w:r>
        <w:rPr>
          <w:rFonts w:ascii="Times New Roman" w:eastAsia="Times New Roman" w:hAnsi="Times New Roman" w:cs="Times New Roman"/>
        </w:rPr>
        <w:t xml:space="preserve"> promotional </w:t>
      </w:r>
    </w:p>
    <w:p w:rsidR="0001340B" w:rsidRDefault="0001340B"/>
    <w:p w:rsidR="0001340B" w:rsidRPr="00A26BAC" w:rsidRDefault="006C226B">
      <w:pPr>
        <w:numPr>
          <w:ilvl w:val="0"/>
          <w:numId w:val="1"/>
        </w:numPr>
        <w:ind w:left="720" w:hanging="360"/>
        <w:contextualSpacing/>
      </w:pPr>
      <w:r>
        <w:rPr>
          <w:rFonts w:ascii="Times New Roman" w:eastAsia="Times New Roman" w:hAnsi="Times New Roman" w:cs="Times New Roman"/>
        </w:rPr>
        <w:t>Unfinished Business</w:t>
      </w:r>
    </w:p>
    <w:p w:rsidR="00A26BAC" w:rsidRDefault="00A26BAC" w:rsidP="00A26BAC">
      <w:pPr>
        <w:pStyle w:val="ListParagraph"/>
      </w:pPr>
    </w:p>
    <w:p w:rsidR="00A26BAC" w:rsidRDefault="00A26BAC" w:rsidP="00A26BAC">
      <w:pPr>
        <w:numPr>
          <w:ilvl w:val="1"/>
          <w:numId w:val="1"/>
        </w:numPr>
        <w:contextualSpacing/>
      </w:pPr>
      <w:r>
        <w:t>Constitutional Amendment #002 – Unanimous Consent Clause</w:t>
      </w:r>
    </w:p>
    <w:p w:rsidR="00A26BAC" w:rsidRDefault="00A26BAC" w:rsidP="00A26BAC">
      <w:pPr>
        <w:numPr>
          <w:ilvl w:val="2"/>
          <w:numId w:val="1"/>
        </w:numPr>
        <w:contextualSpacing/>
      </w:pPr>
      <w:r>
        <w:t xml:space="preserve">Yes - </w:t>
      </w:r>
      <w:r w:rsidR="00F23F80">
        <w:t>5</w:t>
      </w:r>
    </w:p>
    <w:p w:rsidR="00A26BAC" w:rsidRDefault="00A26BAC" w:rsidP="00A26BAC">
      <w:pPr>
        <w:numPr>
          <w:ilvl w:val="2"/>
          <w:numId w:val="1"/>
        </w:numPr>
        <w:contextualSpacing/>
      </w:pPr>
      <w:r>
        <w:t xml:space="preserve">No - </w:t>
      </w:r>
      <w:r w:rsidR="00F23F80">
        <w:t>1</w:t>
      </w:r>
    </w:p>
    <w:p w:rsidR="00A26BAC" w:rsidRDefault="00A26BAC" w:rsidP="00A26BAC">
      <w:pPr>
        <w:numPr>
          <w:ilvl w:val="2"/>
          <w:numId w:val="1"/>
        </w:numPr>
        <w:contextualSpacing/>
      </w:pPr>
      <w:r>
        <w:t xml:space="preserve">Abstain </w:t>
      </w:r>
      <w:r w:rsidR="00F23F80">
        <w:t>–</w:t>
      </w:r>
      <w:r>
        <w:t xml:space="preserve"> </w:t>
      </w:r>
    </w:p>
    <w:p w:rsidR="00F23F80" w:rsidRDefault="00F23F80" w:rsidP="00F23F80">
      <w:pPr>
        <w:numPr>
          <w:ilvl w:val="1"/>
          <w:numId w:val="1"/>
        </w:numPr>
        <w:contextualSpacing/>
      </w:pPr>
      <w:r>
        <w:t xml:space="preserve">Amendment passes. More power to the delegates </w:t>
      </w:r>
      <w:r>
        <w:sym w:font="Wingdings" w:char="F04A"/>
      </w:r>
    </w:p>
    <w:p w:rsidR="0001340B" w:rsidRDefault="0001340B"/>
    <w:p w:rsidR="0001340B" w:rsidRPr="00F23F80" w:rsidRDefault="006C226B">
      <w:pPr>
        <w:numPr>
          <w:ilvl w:val="0"/>
          <w:numId w:val="1"/>
        </w:numPr>
        <w:ind w:left="720" w:hanging="360"/>
        <w:contextualSpacing/>
      </w:pPr>
      <w:r>
        <w:rPr>
          <w:rFonts w:ascii="Times New Roman" w:eastAsia="Times New Roman" w:hAnsi="Times New Roman" w:cs="Times New Roman"/>
        </w:rPr>
        <w:t>New Business</w:t>
      </w:r>
    </w:p>
    <w:p w:rsidR="00F23F80" w:rsidRPr="00F23F80" w:rsidRDefault="00F23F80" w:rsidP="00F23F80">
      <w:pPr>
        <w:numPr>
          <w:ilvl w:val="1"/>
          <w:numId w:val="1"/>
        </w:numPr>
        <w:contextualSpacing/>
      </w:pPr>
      <w:r>
        <w:rPr>
          <w:rFonts w:ascii="Times New Roman" w:eastAsia="Times New Roman" w:hAnsi="Times New Roman" w:cs="Times New Roman"/>
        </w:rPr>
        <w:t>Greek Awards, nominations are due Sunday April 9</w:t>
      </w:r>
      <w:r w:rsidRPr="00F23F80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at 9pm. Email Brian McDermott</w:t>
      </w:r>
    </w:p>
    <w:p w:rsidR="00F23F80" w:rsidRDefault="00F23F80" w:rsidP="00F23F80">
      <w:pPr>
        <w:numPr>
          <w:ilvl w:val="1"/>
          <w:numId w:val="1"/>
        </w:numPr>
        <w:contextualSpacing/>
      </w:pPr>
      <w:r>
        <w:rPr>
          <w:rFonts w:ascii="Times New Roman" w:eastAsia="Times New Roman" w:hAnsi="Times New Roman" w:cs="Times New Roman"/>
        </w:rPr>
        <w:t>You can only nominate one person from your chapter for each award</w:t>
      </w:r>
    </w:p>
    <w:p w:rsidR="0001340B" w:rsidRDefault="0001340B"/>
    <w:p w:rsidR="0001340B" w:rsidRDefault="006C226B">
      <w:pPr>
        <w:numPr>
          <w:ilvl w:val="0"/>
          <w:numId w:val="1"/>
        </w:numPr>
        <w:ind w:left="720" w:hanging="360"/>
        <w:contextualSpacing/>
      </w:pPr>
      <w:r>
        <w:rPr>
          <w:rFonts w:ascii="Times New Roman" w:eastAsia="Times New Roman" w:hAnsi="Times New Roman" w:cs="Times New Roman"/>
        </w:rPr>
        <w:t>Announcements</w:t>
      </w:r>
    </w:p>
    <w:p w:rsidR="0001340B" w:rsidRDefault="0001340B"/>
    <w:p w:rsidR="0001340B" w:rsidRDefault="006C226B">
      <w:pPr>
        <w:numPr>
          <w:ilvl w:val="1"/>
          <w:numId w:val="1"/>
        </w:numPr>
        <w:ind w:hanging="36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Guest Announcements</w:t>
      </w:r>
    </w:p>
    <w:p w:rsidR="0001340B" w:rsidRDefault="0001340B"/>
    <w:p w:rsidR="0001340B" w:rsidRDefault="006C226B">
      <w:pPr>
        <w:numPr>
          <w:ilvl w:val="1"/>
          <w:numId w:val="1"/>
        </w:numPr>
        <w:ind w:hanging="36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Fraternity Announcements</w:t>
      </w:r>
    </w:p>
    <w:p w:rsidR="0001340B" w:rsidRDefault="0001340B"/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Alpha Kappa Lambda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Delta Sigma Phi</w:t>
      </w:r>
      <w:r w:rsidR="00255374">
        <w:rPr>
          <w:rFonts w:ascii="Times New Roman" w:eastAsia="Times New Roman" w:hAnsi="Times New Roman" w:cs="Times New Roman"/>
        </w:rPr>
        <w:t xml:space="preserve"> – Tour of The Nile</w:t>
      </w:r>
      <w:bookmarkStart w:id="1" w:name="_GoBack"/>
      <w:bookmarkEnd w:id="1"/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Delta Upsilon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 xml:space="preserve">Kappa Sigma 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Phi Gamma Delta (FIJI)</w:t>
      </w:r>
      <w:r w:rsidR="00255374">
        <w:rPr>
          <w:rFonts w:ascii="Times New Roman" w:eastAsia="Times New Roman" w:hAnsi="Times New Roman" w:cs="Times New Roman"/>
        </w:rPr>
        <w:t xml:space="preserve"> – Chartering this Saturday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Pi Kappa Phi</w:t>
      </w:r>
      <w:r w:rsidR="00255374">
        <w:rPr>
          <w:rFonts w:ascii="Times New Roman" w:eastAsia="Times New Roman" w:hAnsi="Times New Roman" w:cs="Times New Roman"/>
        </w:rPr>
        <w:t xml:space="preserve"> – War of the Roses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Sigma Chi</w:t>
      </w:r>
      <w:r w:rsidR="00255374">
        <w:rPr>
          <w:rFonts w:ascii="Times New Roman" w:eastAsia="Times New Roman" w:hAnsi="Times New Roman" w:cs="Times New Roman"/>
        </w:rPr>
        <w:t xml:space="preserve"> – Derby Days</w:t>
      </w:r>
    </w:p>
    <w:p w:rsidR="0001340B" w:rsidRDefault="006C226B">
      <w:pPr>
        <w:numPr>
          <w:ilvl w:val="2"/>
          <w:numId w:val="1"/>
        </w:numPr>
        <w:ind w:hanging="180"/>
        <w:contextualSpacing/>
        <w:rPr>
          <w:rFonts w:ascii="Times" w:eastAsia="Times" w:hAnsi="Times" w:cs="Times"/>
        </w:rPr>
      </w:pPr>
      <w:r>
        <w:rPr>
          <w:rFonts w:ascii="Times New Roman" w:eastAsia="Times New Roman" w:hAnsi="Times New Roman" w:cs="Times New Roman"/>
        </w:rPr>
        <w:t>Tau Kappa Epsilon</w:t>
      </w:r>
    </w:p>
    <w:p w:rsidR="0001340B" w:rsidRDefault="0001340B"/>
    <w:p w:rsidR="0001340B" w:rsidRDefault="006C226B">
      <w:pPr>
        <w:numPr>
          <w:ilvl w:val="0"/>
          <w:numId w:val="1"/>
        </w:numPr>
        <w:ind w:hanging="720"/>
        <w:contextualSpacing/>
      </w:pPr>
      <w:r>
        <w:rPr>
          <w:rFonts w:ascii="Times New Roman" w:eastAsia="Times New Roman" w:hAnsi="Times New Roman" w:cs="Times New Roman"/>
        </w:rPr>
        <w:t>Adjournment</w:t>
      </w:r>
    </w:p>
    <w:p w:rsidR="0001340B" w:rsidRDefault="0001340B"/>
    <w:sectPr w:rsidR="0001340B">
      <w:pgSz w:w="12240" w:h="15840"/>
      <w:pgMar w:top="1440" w:right="1800" w:bottom="1440" w:left="180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E460C9"/>
    <w:multiLevelType w:val="multilevel"/>
    <w:tmpl w:val="6EAE733C"/>
    <w:lvl w:ilvl="0">
      <w:start w:val="1"/>
      <w:numFmt w:val="upperRoman"/>
      <w:lvlText w:val="%1."/>
      <w:lvlJc w:val="left"/>
      <w:pPr>
        <w:ind w:left="1080" w:firstLine="360"/>
      </w:pPr>
      <w:rPr>
        <w:rFonts w:ascii="Times New Roman" w:eastAsia="Times New Roman" w:hAnsi="Times New Roman" w:cs="Times New Roman"/>
        <w:color w:val="000000"/>
      </w:rPr>
    </w:lvl>
    <w:lvl w:ilvl="1">
      <w:start w:val="1"/>
      <w:numFmt w:val="upp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0NLOwNDE3sDA0MzdS0lEKTi0uzszPAykwrAUAWrhCiiwAAAA="/>
  </w:docVars>
  <w:rsids>
    <w:rsidRoot w:val="0001340B"/>
    <w:rsid w:val="0001340B"/>
    <w:rsid w:val="00255374"/>
    <w:rsid w:val="006C226B"/>
    <w:rsid w:val="00A26BAC"/>
    <w:rsid w:val="00F23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E19A6"/>
  <w15:docId w15:val="{E204E9A3-3000-4D91-8BBF-752620EE6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color w:val="000000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100" w:after="100"/>
      <w:outlineLvl w:val="0"/>
    </w:pPr>
    <w:rPr>
      <w:rFonts w:ascii="Times" w:eastAsia="Times" w:hAnsi="Times" w:cs="Times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A26B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3</cp:revision>
  <dcterms:created xsi:type="dcterms:W3CDTF">2017-04-07T00:20:00Z</dcterms:created>
  <dcterms:modified xsi:type="dcterms:W3CDTF">2017-04-07T00:22:00Z</dcterms:modified>
</cp:coreProperties>
</file>